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6A37F4" w14:textId="41284A70" w:rsidR="00DE2F0D"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5002467" w:history="1">
            <w:r w:rsidR="00DE2F0D" w:rsidRPr="00E102E0">
              <w:rPr>
                <w:rStyle w:val="Hyperlink"/>
                <w:noProof/>
              </w:rPr>
              <w:t>Meta</w:t>
            </w:r>
            <w:r w:rsidR="00DE2F0D">
              <w:rPr>
                <w:noProof/>
                <w:webHidden/>
              </w:rPr>
              <w:tab/>
            </w:r>
            <w:r w:rsidR="00DE2F0D">
              <w:rPr>
                <w:noProof/>
                <w:webHidden/>
              </w:rPr>
              <w:fldChar w:fldCharType="begin"/>
            </w:r>
            <w:r w:rsidR="00DE2F0D">
              <w:rPr>
                <w:noProof/>
                <w:webHidden/>
              </w:rPr>
              <w:instrText xml:space="preserve"> PAGEREF _Toc145002467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62F12D35" w14:textId="0EC2CA87" w:rsidR="00DE2F0D" w:rsidRDefault="00000000">
          <w:pPr>
            <w:pStyle w:val="TOC2"/>
            <w:tabs>
              <w:tab w:val="right" w:leader="dot" w:pos="10456"/>
            </w:tabs>
            <w:rPr>
              <w:rFonts w:eastAsiaTheme="minorEastAsia"/>
              <w:noProof/>
              <w:kern w:val="2"/>
              <w:lang w:eastAsia="en-GB"/>
              <w14:ligatures w14:val="standardContextual"/>
            </w:rPr>
          </w:pPr>
          <w:hyperlink w:anchor="_Toc145002468" w:history="1">
            <w:r w:rsidR="00DE2F0D" w:rsidRPr="00E102E0">
              <w:rPr>
                <w:rStyle w:val="Hyperlink"/>
                <w:noProof/>
              </w:rPr>
              <w:t>Landing Page</w:t>
            </w:r>
            <w:r w:rsidR="00DE2F0D">
              <w:rPr>
                <w:noProof/>
                <w:webHidden/>
              </w:rPr>
              <w:tab/>
            </w:r>
            <w:r w:rsidR="00DE2F0D">
              <w:rPr>
                <w:noProof/>
                <w:webHidden/>
              </w:rPr>
              <w:fldChar w:fldCharType="begin"/>
            </w:r>
            <w:r w:rsidR="00DE2F0D">
              <w:rPr>
                <w:noProof/>
                <w:webHidden/>
              </w:rPr>
              <w:instrText xml:space="preserve"> PAGEREF _Toc145002468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59603DFA" w14:textId="40D8A270" w:rsidR="00DE2F0D" w:rsidRDefault="00000000">
          <w:pPr>
            <w:pStyle w:val="TOC2"/>
            <w:tabs>
              <w:tab w:val="right" w:leader="dot" w:pos="10456"/>
            </w:tabs>
            <w:rPr>
              <w:rFonts w:eastAsiaTheme="minorEastAsia"/>
              <w:noProof/>
              <w:kern w:val="2"/>
              <w:lang w:eastAsia="en-GB"/>
              <w14:ligatures w14:val="standardContextual"/>
            </w:rPr>
          </w:pPr>
          <w:hyperlink w:anchor="_Toc145002469" w:history="1">
            <w:r w:rsidR="00DE2F0D" w:rsidRPr="00E102E0">
              <w:rPr>
                <w:rStyle w:val="Hyperlink"/>
                <w:noProof/>
              </w:rPr>
              <w:t>About Page</w:t>
            </w:r>
            <w:r w:rsidR="00DE2F0D">
              <w:rPr>
                <w:noProof/>
                <w:webHidden/>
              </w:rPr>
              <w:tab/>
            </w:r>
            <w:r w:rsidR="00DE2F0D">
              <w:rPr>
                <w:noProof/>
                <w:webHidden/>
              </w:rPr>
              <w:fldChar w:fldCharType="begin"/>
            </w:r>
            <w:r w:rsidR="00DE2F0D">
              <w:rPr>
                <w:noProof/>
                <w:webHidden/>
              </w:rPr>
              <w:instrText xml:space="preserve"> PAGEREF _Toc145002469 \h </w:instrText>
            </w:r>
            <w:r w:rsidR="00DE2F0D">
              <w:rPr>
                <w:noProof/>
                <w:webHidden/>
              </w:rPr>
            </w:r>
            <w:r w:rsidR="00DE2F0D">
              <w:rPr>
                <w:noProof/>
                <w:webHidden/>
              </w:rPr>
              <w:fldChar w:fldCharType="separate"/>
            </w:r>
            <w:r w:rsidR="00DE2F0D">
              <w:rPr>
                <w:noProof/>
                <w:webHidden/>
              </w:rPr>
              <w:t>4</w:t>
            </w:r>
            <w:r w:rsidR="00DE2F0D">
              <w:rPr>
                <w:noProof/>
                <w:webHidden/>
              </w:rPr>
              <w:fldChar w:fldCharType="end"/>
            </w:r>
          </w:hyperlink>
        </w:p>
        <w:p w14:paraId="5C368ABE" w14:textId="65DA4F56" w:rsidR="00DE2F0D" w:rsidRDefault="00000000">
          <w:pPr>
            <w:pStyle w:val="TOC2"/>
            <w:tabs>
              <w:tab w:val="right" w:leader="dot" w:pos="10456"/>
            </w:tabs>
            <w:rPr>
              <w:rFonts w:eastAsiaTheme="minorEastAsia"/>
              <w:noProof/>
              <w:kern w:val="2"/>
              <w:lang w:eastAsia="en-GB"/>
              <w14:ligatures w14:val="standardContextual"/>
            </w:rPr>
          </w:pPr>
          <w:hyperlink w:anchor="_Toc145002470" w:history="1">
            <w:r w:rsidR="00DE2F0D" w:rsidRPr="00E102E0">
              <w:rPr>
                <w:rStyle w:val="Hyperlink"/>
                <w:noProof/>
              </w:rPr>
              <w:t>Projects Page</w:t>
            </w:r>
            <w:r w:rsidR="00DE2F0D">
              <w:rPr>
                <w:noProof/>
                <w:webHidden/>
              </w:rPr>
              <w:tab/>
            </w:r>
            <w:r w:rsidR="00DE2F0D">
              <w:rPr>
                <w:noProof/>
                <w:webHidden/>
              </w:rPr>
              <w:fldChar w:fldCharType="begin"/>
            </w:r>
            <w:r w:rsidR="00DE2F0D">
              <w:rPr>
                <w:noProof/>
                <w:webHidden/>
              </w:rPr>
              <w:instrText xml:space="preserve"> PAGEREF _Toc145002470 \h </w:instrText>
            </w:r>
            <w:r w:rsidR="00DE2F0D">
              <w:rPr>
                <w:noProof/>
                <w:webHidden/>
              </w:rPr>
            </w:r>
            <w:r w:rsidR="00DE2F0D">
              <w:rPr>
                <w:noProof/>
                <w:webHidden/>
              </w:rPr>
              <w:fldChar w:fldCharType="separate"/>
            </w:r>
            <w:r w:rsidR="00DE2F0D">
              <w:rPr>
                <w:noProof/>
                <w:webHidden/>
              </w:rPr>
              <w:t>6</w:t>
            </w:r>
            <w:r w:rsidR="00DE2F0D">
              <w:rPr>
                <w:noProof/>
                <w:webHidden/>
              </w:rPr>
              <w:fldChar w:fldCharType="end"/>
            </w:r>
          </w:hyperlink>
        </w:p>
        <w:p w14:paraId="33757C95" w14:textId="58B750AA" w:rsidR="00DE2F0D" w:rsidRDefault="00000000">
          <w:pPr>
            <w:pStyle w:val="TOC2"/>
            <w:tabs>
              <w:tab w:val="right" w:leader="dot" w:pos="10456"/>
            </w:tabs>
            <w:rPr>
              <w:rFonts w:eastAsiaTheme="minorEastAsia"/>
              <w:noProof/>
              <w:kern w:val="2"/>
              <w:lang w:eastAsia="en-GB"/>
              <w14:ligatures w14:val="standardContextual"/>
            </w:rPr>
          </w:pPr>
          <w:hyperlink w:anchor="_Toc145002471" w:history="1">
            <w:r w:rsidR="00DE2F0D" w:rsidRPr="00E102E0">
              <w:rPr>
                <w:rStyle w:val="Hyperlink"/>
                <w:noProof/>
              </w:rPr>
              <w:t>Contact Page</w:t>
            </w:r>
            <w:r w:rsidR="00DE2F0D">
              <w:rPr>
                <w:noProof/>
                <w:webHidden/>
              </w:rPr>
              <w:tab/>
            </w:r>
            <w:r w:rsidR="00DE2F0D">
              <w:rPr>
                <w:noProof/>
                <w:webHidden/>
              </w:rPr>
              <w:fldChar w:fldCharType="begin"/>
            </w:r>
            <w:r w:rsidR="00DE2F0D">
              <w:rPr>
                <w:noProof/>
                <w:webHidden/>
              </w:rPr>
              <w:instrText xml:space="preserve"> PAGEREF _Toc145002471 \h </w:instrText>
            </w:r>
            <w:r w:rsidR="00DE2F0D">
              <w:rPr>
                <w:noProof/>
                <w:webHidden/>
              </w:rPr>
            </w:r>
            <w:r w:rsidR="00DE2F0D">
              <w:rPr>
                <w:noProof/>
                <w:webHidden/>
              </w:rPr>
              <w:fldChar w:fldCharType="separate"/>
            </w:r>
            <w:r w:rsidR="00DE2F0D">
              <w:rPr>
                <w:noProof/>
                <w:webHidden/>
              </w:rPr>
              <w:t>7</w:t>
            </w:r>
            <w:r w:rsidR="00DE2F0D">
              <w:rPr>
                <w:noProof/>
                <w:webHidden/>
              </w:rPr>
              <w:fldChar w:fldCharType="end"/>
            </w:r>
          </w:hyperlink>
        </w:p>
        <w:p w14:paraId="3D3926A3" w14:textId="130217DF" w:rsidR="00DE2F0D" w:rsidRDefault="00000000">
          <w:pPr>
            <w:pStyle w:val="TOC1"/>
            <w:tabs>
              <w:tab w:val="right" w:leader="dot" w:pos="10456"/>
            </w:tabs>
            <w:rPr>
              <w:rFonts w:eastAsiaTheme="minorEastAsia"/>
              <w:noProof/>
              <w:kern w:val="2"/>
              <w:lang w:eastAsia="en-GB"/>
              <w14:ligatures w14:val="standardContextual"/>
            </w:rPr>
          </w:pPr>
          <w:hyperlink w:anchor="_Toc145002472" w:history="1">
            <w:r w:rsidR="00DE2F0D" w:rsidRPr="00E102E0">
              <w:rPr>
                <w:rStyle w:val="Hyperlink"/>
                <w:noProof/>
              </w:rPr>
              <w:t>Blogs</w:t>
            </w:r>
            <w:r w:rsidR="00DE2F0D">
              <w:rPr>
                <w:noProof/>
                <w:webHidden/>
              </w:rPr>
              <w:tab/>
            </w:r>
            <w:r w:rsidR="00DE2F0D">
              <w:rPr>
                <w:noProof/>
                <w:webHidden/>
              </w:rPr>
              <w:fldChar w:fldCharType="begin"/>
            </w:r>
            <w:r w:rsidR="00DE2F0D">
              <w:rPr>
                <w:noProof/>
                <w:webHidden/>
              </w:rPr>
              <w:instrText xml:space="preserve"> PAGEREF _Toc145002472 \h </w:instrText>
            </w:r>
            <w:r w:rsidR="00DE2F0D">
              <w:rPr>
                <w:noProof/>
                <w:webHidden/>
              </w:rPr>
            </w:r>
            <w:r w:rsidR="00DE2F0D">
              <w:rPr>
                <w:noProof/>
                <w:webHidden/>
              </w:rPr>
              <w:fldChar w:fldCharType="separate"/>
            </w:r>
            <w:r w:rsidR="00DE2F0D">
              <w:rPr>
                <w:noProof/>
                <w:webHidden/>
              </w:rPr>
              <w:t>8</w:t>
            </w:r>
            <w:r w:rsidR="00DE2F0D">
              <w:rPr>
                <w:noProof/>
                <w:webHidden/>
              </w:rPr>
              <w:fldChar w:fldCharType="end"/>
            </w:r>
          </w:hyperlink>
        </w:p>
        <w:p w14:paraId="548C1221" w14:textId="79084246" w:rsidR="00DE2F0D" w:rsidRDefault="00000000">
          <w:pPr>
            <w:pStyle w:val="TOC2"/>
            <w:tabs>
              <w:tab w:val="right" w:leader="dot" w:pos="10456"/>
            </w:tabs>
            <w:rPr>
              <w:rFonts w:eastAsiaTheme="minorEastAsia"/>
              <w:noProof/>
              <w:kern w:val="2"/>
              <w:lang w:eastAsia="en-GB"/>
              <w14:ligatures w14:val="standardContextual"/>
            </w:rPr>
          </w:pPr>
          <w:hyperlink w:anchor="_Toc145002473" w:history="1">
            <w:r w:rsidR="00DE2F0D" w:rsidRPr="00E102E0">
              <w:rPr>
                <w:rStyle w:val="Hyperlink"/>
                <w:noProof/>
              </w:rPr>
              <w:t>Digital Guitar - Hardware</w:t>
            </w:r>
            <w:r w:rsidR="00DE2F0D">
              <w:rPr>
                <w:noProof/>
                <w:webHidden/>
              </w:rPr>
              <w:tab/>
            </w:r>
            <w:r w:rsidR="00DE2F0D">
              <w:rPr>
                <w:noProof/>
                <w:webHidden/>
              </w:rPr>
              <w:fldChar w:fldCharType="begin"/>
            </w:r>
            <w:r w:rsidR="00DE2F0D">
              <w:rPr>
                <w:noProof/>
                <w:webHidden/>
              </w:rPr>
              <w:instrText xml:space="preserve"> PAGEREF _Toc145002473 \h </w:instrText>
            </w:r>
            <w:r w:rsidR="00DE2F0D">
              <w:rPr>
                <w:noProof/>
                <w:webHidden/>
              </w:rPr>
            </w:r>
            <w:r w:rsidR="00DE2F0D">
              <w:rPr>
                <w:noProof/>
                <w:webHidden/>
              </w:rPr>
              <w:fldChar w:fldCharType="separate"/>
            </w:r>
            <w:r w:rsidR="00DE2F0D">
              <w:rPr>
                <w:noProof/>
                <w:webHidden/>
              </w:rPr>
              <w:t>9</w:t>
            </w:r>
            <w:r w:rsidR="00DE2F0D">
              <w:rPr>
                <w:noProof/>
                <w:webHidden/>
              </w:rPr>
              <w:fldChar w:fldCharType="end"/>
            </w:r>
          </w:hyperlink>
        </w:p>
        <w:p w14:paraId="1CA070CE" w14:textId="1DABE008" w:rsidR="00DE2F0D" w:rsidRDefault="00000000">
          <w:pPr>
            <w:pStyle w:val="TOC2"/>
            <w:tabs>
              <w:tab w:val="right" w:leader="dot" w:pos="10456"/>
            </w:tabs>
            <w:rPr>
              <w:rFonts w:eastAsiaTheme="minorEastAsia"/>
              <w:noProof/>
              <w:kern w:val="2"/>
              <w:lang w:eastAsia="en-GB"/>
              <w14:ligatures w14:val="standardContextual"/>
            </w:rPr>
          </w:pPr>
          <w:hyperlink w:anchor="_Toc145002474" w:history="1">
            <w:r w:rsidR="00DE2F0D" w:rsidRPr="00E102E0">
              <w:rPr>
                <w:rStyle w:val="Hyperlink"/>
                <w:rFonts w:eastAsia="Times New Roman"/>
                <w:noProof/>
                <w:lang w:eastAsia="en-GB"/>
              </w:rPr>
              <w:t>Digital Guitar - Make Guitar Sounds with Howler</w:t>
            </w:r>
            <w:r w:rsidR="00DE2F0D">
              <w:rPr>
                <w:noProof/>
                <w:webHidden/>
              </w:rPr>
              <w:tab/>
            </w:r>
            <w:r w:rsidR="00DE2F0D">
              <w:rPr>
                <w:noProof/>
                <w:webHidden/>
              </w:rPr>
              <w:fldChar w:fldCharType="begin"/>
            </w:r>
            <w:r w:rsidR="00DE2F0D">
              <w:rPr>
                <w:noProof/>
                <w:webHidden/>
              </w:rPr>
              <w:instrText xml:space="preserve"> PAGEREF _Toc145002474 \h </w:instrText>
            </w:r>
            <w:r w:rsidR="00DE2F0D">
              <w:rPr>
                <w:noProof/>
                <w:webHidden/>
              </w:rPr>
            </w:r>
            <w:r w:rsidR="00DE2F0D">
              <w:rPr>
                <w:noProof/>
                <w:webHidden/>
              </w:rPr>
              <w:fldChar w:fldCharType="separate"/>
            </w:r>
            <w:r w:rsidR="00DE2F0D">
              <w:rPr>
                <w:noProof/>
                <w:webHidden/>
              </w:rPr>
              <w:t>18</w:t>
            </w:r>
            <w:r w:rsidR="00DE2F0D">
              <w:rPr>
                <w:noProof/>
                <w:webHidden/>
              </w:rPr>
              <w:fldChar w:fldCharType="end"/>
            </w:r>
          </w:hyperlink>
        </w:p>
        <w:p w14:paraId="52144921" w14:textId="09697444" w:rsidR="00DE2F0D" w:rsidRDefault="00000000">
          <w:pPr>
            <w:pStyle w:val="TOC2"/>
            <w:tabs>
              <w:tab w:val="right" w:leader="dot" w:pos="10456"/>
            </w:tabs>
            <w:rPr>
              <w:rFonts w:eastAsiaTheme="minorEastAsia"/>
              <w:noProof/>
              <w:kern w:val="2"/>
              <w:lang w:eastAsia="en-GB"/>
              <w14:ligatures w14:val="standardContextual"/>
            </w:rPr>
          </w:pPr>
          <w:hyperlink w:anchor="_Toc145002475" w:history="1">
            <w:r w:rsidR="00DE2F0D" w:rsidRPr="00E102E0">
              <w:rPr>
                <w:rStyle w:val="Hyperlink"/>
                <w:rFonts w:eastAsia="Times New Roman"/>
                <w:noProof/>
                <w:lang w:eastAsia="en-GB"/>
              </w:rPr>
              <w:t>Validating Dates with JavaScript</w:t>
            </w:r>
            <w:r w:rsidR="00DE2F0D">
              <w:rPr>
                <w:noProof/>
                <w:webHidden/>
              </w:rPr>
              <w:tab/>
            </w:r>
            <w:r w:rsidR="00DE2F0D">
              <w:rPr>
                <w:noProof/>
                <w:webHidden/>
              </w:rPr>
              <w:fldChar w:fldCharType="begin"/>
            </w:r>
            <w:r w:rsidR="00DE2F0D">
              <w:rPr>
                <w:noProof/>
                <w:webHidden/>
              </w:rPr>
              <w:instrText xml:space="preserve"> PAGEREF _Toc145002475 \h </w:instrText>
            </w:r>
            <w:r w:rsidR="00DE2F0D">
              <w:rPr>
                <w:noProof/>
                <w:webHidden/>
              </w:rPr>
            </w:r>
            <w:r w:rsidR="00DE2F0D">
              <w:rPr>
                <w:noProof/>
                <w:webHidden/>
              </w:rPr>
              <w:fldChar w:fldCharType="separate"/>
            </w:r>
            <w:r w:rsidR="00DE2F0D">
              <w:rPr>
                <w:noProof/>
                <w:webHidden/>
              </w:rPr>
              <w:t>23</w:t>
            </w:r>
            <w:r w:rsidR="00DE2F0D">
              <w:rPr>
                <w:noProof/>
                <w:webHidden/>
              </w:rPr>
              <w:fldChar w:fldCharType="end"/>
            </w:r>
          </w:hyperlink>
        </w:p>
        <w:p w14:paraId="6F465CF7" w14:textId="14577E22" w:rsidR="00DE2F0D" w:rsidRDefault="00000000">
          <w:pPr>
            <w:pStyle w:val="TOC2"/>
            <w:tabs>
              <w:tab w:val="right" w:leader="dot" w:pos="10456"/>
            </w:tabs>
            <w:rPr>
              <w:rFonts w:eastAsiaTheme="minorEastAsia"/>
              <w:noProof/>
              <w:kern w:val="2"/>
              <w:lang w:eastAsia="en-GB"/>
              <w14:ligatures w14:val="standardContextual"/>
            </w:rPr>
          </w:pPr>
          <w:hyperlink w:anchor="_Toc145002476" w:history="1">
            <w:r w:rsidR="00DE2F0D" w:rsidRPr="00E102E0">
              <w:rPr>
                <w:rStyle w:val="Hyperlink"/>
                <w:noProof/>
              </w:rPr>
              <w:t>JavaScript's Sorting – What's Behind the Hood</w:t>
            </w:r>
            <w:r w:rsidR="00DE2F0D">
              <w:rPr>
                <w:noProof/>
                <w:webHidden/>
              </w:rPr>
              <w:tab/>
            </w:r>
            <w:r w:rsidR="00DE2F0D">
              <w:rPr>
                <w:noProof/>
                <w:webHidden/>
              </w:rPr>
              <w:fldChar w:fldCharType="begin"/>
            </w:r>
            <w:r w:rsidR="00DE2F0D">
              <w:rPr>
                <w:noProof/>
                <w:webHidden/>
              </w:rPr>
              <w:instrText xml:space="preserve"> PAGEREF _Toc145002476 \h </w:instrText>
            </w:r>
            <w:r w:rsidR="00DE2F0D">
              <w:rPr>
                <w:noProof/>
                <w:webHidden/>
              </w:rPr>
            </w:r>
            <w:r w:rsidR="00DE2F0D">
              <w:rPr>
                <w:noProof/>
                <w:webHidden/>
              </w:rPr>
              <w:fldChar w:fldCharType="separate"/>
            </w:r>
            <w:r w:rsidR="00DE2F0D">
              <w:rPr>
                <w:noProof/>
                <w:webHidden/>
              </w:rPr>
              <w:t>25</w:t>
            </w:r>
            <w:r w:rsidR="00DE2F0D">
              <w:rPr>
                <w:noProof/>
                <w:webHidden/>
              </w:rPr>
              <w:fldChar w:fldCharType="end"/>
            </w:r>
          </w:hyperlink>
        </w:p>
        <w:p w14:paraId="796951BC" w14:textId="192906FE" w:rsidR="00DE2F0D" w:rsidRDefault="00000000">
          <w:pPr>
            <w:pStyle w:val="TOC2"/>
            <w:tabs>
              <w:tab w:val="right" w:leader="dot" w:pos="10456"/>
            </w:tabs>
            <w:rPr>
              <w:rFonts w:eastAsiaTheme="minorEastAsia"/>
              <w:noProof/>
              <w:kern w:val="2"/>
              <w:lang w:eastAsia="en-GB"/>
              <w14:ligatures w14:val="standardContextual"/>
            </w:rPr>
          </w:pPr>
          <w:hyperlink w:anchor="_Toc145002477" w:history="1">
            <w:r w:rsidR="00DE2F0D" w:rsidRPr="00E102E0">
              <w:rPr>
                <w:rStyle w:val="Hyperlink"/>
                <w:rFonts w:eastAsia="Times New Roman"/>
                <w:noProof/>
                <w:lang w:eastAsia="en-GB"/>
              </w:rPr>
              <w:t>Green Rooftop - An Arduino IoT Project</w:t>
            </w:r>
            <w:r w:rsidR="00DE2F0D">
              <w:rPr>
                <w:noProof/>
                <w:webHidden/>
              </w:rPr>
              <w:tab/>
            </w:r>
            <w:r w:rsidR="00DE2F0D">
              <w:rPr>
                <w:noProof/>
                <w:webHidden/>
              </w:rPr>
              <w:fldChar w:fldCharType="begin"/>
            </w:r>
            <w:r w:rsidR="00DE2F0D">
              <w:rPr>
                <w:noProof/>
                <w:webHidden/>
              </w:rPr>
              <w:instrText xml:space="preserve"> PAGEREF _Toc145002477 \h </w:instrText>
            </w:r>
            <w:r w:rsidR="00DE2F0D">
              <w:rPr>
                <w:noProof/>
                <w:webHidden/>
              </w:rPr>
            </w:r>
            <w:r w:rsidR="00DE2F0D">
              <w:rPr>
                <w:noProof/>
                <w:webHidden/>
              </w:rPr>
              <w:fldChar w:fldCharType="separate"/>
            </w:r>
            <w:r w:rsidR="00DE2F0D">
              <w:rPr>
                <w:noProof/>
                <w:webHidden/>
              </w:rPr>
              <w:t>29</w:t>
            </w:r>
            <w:r w:rsidR="00DE2F0D">
              <w:rPr>
                <w:noProof/>
                <w:webHidden/>
              </w:rPr>
              <w:fldChar w:fldCharType="end"/>
            </w:r>
          </w:hyperlink>
        </w:p>
        <w:p w14:paraId="5871899D" w14:textId="664488DB" w:rsidR="00DE2F0D" w:rsidRDefault="00000000">
          <w:pPr>
            <w:pStyle w:val="TOC2"/>
            <w:tabs>
              <w:tab w:val="right" w:leader="dot" w:pos="10456"/>
            </w:tabs>
            <w:rPr>
              <w:rFonts w:eastAsiaTheme="minorEastAsia"/>
              <w:noProof/>
              <w:kern w:val="2"/>
              <w:lang w:eastAsia="en-GB"/>
              <w14:ligatures w14:val="standardContextual"/>
            </w:rPr>
          </w:pPr>
          <w:hyperlink w:anchor="_Toc145002478" w:history="1">
            <w:r w:rsidR="00DE2F0D" w:rsidRPr="00E102E0">
              <w:rPr>
                <w:rStyle w:val="Hyperlink"/>
                <w:noProof/>
              </w:rPr>
              <w:t>Recreating McDonald's Ordering Kiosk UI</w:t>
            </w:r>
            <w:r w:rsidR="00DE2F0D">
              <w:rPr>
                <w:noProof/>
                <w:webHidden/>
              </w:rPr>
              <w:tab/>
            </w:r>
            <w:r w:rsidR="00DE2F0D">
              <w:rPr>
                <w:noProof/>
                <w:webHidden/>
              </w:rPr>
              <w:fldChar w:fldCharType="begin"/>
            </w:r>
            <w:r w:rsidR="00DE2F0D">
              <w:rPr>
                <w:noProof/>
                <w:webHidden/>
              </w:rPr>
              <w:instrText xml:space="preserve"> PAGEREF _Toc145002478 \h </w:instrText>
            </w:r>
            <w:r w:rsidR="00DE2F0D">
              <w:rPr>
                <w:noProof/>
                <w:webHidden/>
              </w:rPr>
            </w:r>
            <w:r w:rsidR="00DE2F0D">
              <w:rPr>
                <w:noProof/>
                <w:webHidden/>
              </w:rPr>
              <w:fldChar w:fldCharType="separate"/>
            </w:r>
            <w:r w:rsidR="00DE2F0D">
              <w:rPr>
                <w:noProof/>
                <w:webHidden/>
              </w:rPr>
              <w:t>37</w:t>
            </w:r>
            <w:r w:rsidR="00DE2F0D">
              <w:rPr>
                <w:noProof/>
                <w:webHidden/>
              </w:rPr>
              <w:fldChar w:fldCharType="end"/>
            </w:r>
          </w:hyperlink>
        </w:p>
        <w:p w14:paraId="5E9FFC1B" w14:textId="16B930A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5002467"/>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5002468"/>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5002469"/>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5002470"/>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5002471"/>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5002472"/>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lastRenderedPageBreak/>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5002473"/>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5002474"/>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5002475"/>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5002476"/>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5002477"/>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5002478"/>
      <w:r w:rsidRPr="003D12A5">
        <w:lastRenderedPageBreak/>
        <w:t>Scheduling Emails with Cyclic</w:t>
      </w:r>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4857640D" w:rsidR="00154679" w:rsidRPr="001870EF" w:rsidRDefault="002D39E6" w:rsidP="00B847EA">
      <w:pPr>
        <w:rPr>
          <w:i/>
          <w:iCs/>
        </w:rPr>
      </w:pPr>
      <w:r w:rsidRPr="00B93EC7">
        <w:rPr>
          <w:i/>
          <w:iCs/>
        </w:rPr>
        <w:t>[</w:t>
      </w:r>
      <w:r w:rsidR="00B93EC7" w:rsidRPr="00B93EC7">
        <w:rPr>
          <w:i/>
          <w:iCs/>
        </w:rPr>
        <w:t>Final Cron Task Image</w:t>
      </w:r>
      <w:r w:rsidRPr="00B93EC7">
        <w:rPr>
          <w:i/>
          <w:iCs/>
        </w:rPr>
        <w:t>]</w:t>
      </w:r>
    </w:p>
    <w:p w14:paraId="591448D1" w14:textId="6B96AEC9" w:rsidR="00957B59" w:rsidRDefault="00923F13" w:rsidP="00716B3A">
      <w:pPr>
        <w:pStyle w:val="Heading2"/>
      </w:pPr>
      <w:r>
        <w:lastRenderedPageBreak/>
        <w:t>Recreating McDonald</w:t>
      </w:r>
      <w:r w:rsidR="005A08AC">
        <w:t>'</w:t>
      </w:r>
      <w:r>
        <w:t>s Ordering Kiosk UI</w:t>
      </w:r>
      <w:bookmarkEnd w:id="11"/>
    </w:p>
    <w:p w14:paraId="5BDE8062" w14:textId="77777777" w:rsidR="00135B34" w:rsidRDefault="00135B34" w:rsidP="00135B34"/>
    <w:p w14:paraId="7C2C5CBE" w14:textId="4CB5B08F" w:rsidR="00DC5993" w:rsidRPr="00DC5993" w:rsidRDefault="00135B34" w:rsidP="00DC5993">
      <w:pPr>
        <w:pStyle w:val="Heading1"/>
      </w:pPr>
      <w:r>
        <w:t>Voice Material</w:t>
      </w:r>
    </w:p>
    <w:p w14:paraId="08CBA1BB" w14:textId="77777777" w:rsidR="00135B34" w:rsidRDefault="00135B34" w:rsidP="00135B34"/>
    <w:p w14:paraId="61B484F6" w14:textId="7241BD45" w:rsidR="00135B34" w:rsidRDefault="00F6653F" w:rsidP="00C9533B">
      <w:pPr>
        <w:pStyle w:val="Heading2"/>
      </w:pPr>
      <w:r>
        <w:t>Fundamental JavaScript Interview Questions</w:t>
      </w:r>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JavaScript is a high-level, versatile, and widely used programming language primarily known for its role in web development. It allows developers to add interactivity, functionality, and dynamic behavio</w:t>
      </w:r>
      <w:r>
        <w:t>u</w:t>
      </w:r>
      <w:r>
        <w:t xml:space="preserve">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lastRenderedPageBreak/>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17533816" w:rsidR="00EF5743" w:rsidRDefault="00DC5993" w:rsidP="00AE50EB">
      <w:r>
        <w:rPr>
          <w:rStyle w:val="Strong"/>
        </w:rPr>
        <w:t>Modularization:</w:t>
      </w:r>
      <w:r>
        <w:t xml:space="preserve"> JavaScript supports modular programming through the use of modules and libraries, which helps organiz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lastRenderedPageBreak/>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lastRenderedPageBreak/>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lastRenderedPageBreak/>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gFAOVu9qst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675"/>
    <w:rsid w:val="00023CC6"/>
    <w:rsid w:val="00024FE1"/>
    <w:rsid w:val="000263A1"/>
    <w:rsid w:val="00026D07"/>
    <w:rsid w:val="00027774"/>
    <w:rsid w:val="00027EE0"/>
    <w:rsid w:val="0003003E"/>
    <w:rsid w:val="00030A38"/>
    <w:rsid w:val="00031BB2"/>
    <w:rsid w:val="0003283C"/>
    <w:rsid w:val="000344A2"/>
    <w:rsid w:val="000344FB"/>
    <w:rsid w:val="00037A0B"/>
    <w:rsid w:val="00040B95"/>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6781"/>
    <w:rsid w:val="000A7DD7"/>
    <w:rsid w:val="000B02C7"/>
    <w:rsid w:val="000B04A1"/>
    <w:rsid w:val="000B09EE"/>
    <w:rsid w:val="000B16C0"/>
    <w:rsid w:val="000B1811"/>
    <w:rsid w:val="000B1F31"/>
    <w:rsid w:val="000B2054"/>
    <w:rsid w:val="000B33DC"/>
    <w:rsid w:val="000B3AFD"/>
    <w:rsid w:val="000B3F80"/>
    <w:rsid w:val="000B518E"/>
    <w:rsid w:val="000B57C1"/>
    <w:rsid w:val="000B7819"/>
    <w:rsid w:val="000C1D5B"/>
    <w:rsid w:val="000C3FD9"/>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3389"/>
    <w:rsid w:val="001034AF"/>
    <w:rsid w:val="00104301"/>
    <w:rsid w:val="00104305"/>
    <w:rsid w:val="00104E31"/>
    <w:rsid w:val="0010589A"/>
    <w:rsid w:val="0010621A"/>
    <w:rsid w:val="001073DF"/>
    <w:rsid w:val="00107C9E"/>
    <w:rsid w:val="00107D40"/>
    <w:rsid w:val="00110325"/>
    <w:rsid w:val="00110D56"/>
    <w:rsid w:val="00111345"/>
    <w:rsid w:val="00111410"/>
    <w:rsid w:val="00112484"/>
    <w:rsid w:val="001137CB"/>
    <w:rsid w:val="00116D30"/>
    <w:rsid w:val="0012093C"/>
    <w:rsid w:val="00120EB4"/>
    <w:rsid w:val="0012140F"/>
    <w:rsid w:val="00121BFD"/>
    <w:rsid w:val="00123C3B"/>
    <w:rsid w:val="00124E73"/>
    <w:rsid w:val="0012528D"/>
    <w:rsid w:val="001271BC"/>
    <w:rsid w:val="001317D7"/>
    <w:rsid w:val="00133712"/>
    <w:rsid w:val="001343A9"/>
    <w:rsid w:val="0013481A"/>
    <w:rsid w:val="001351CB"/>
    <w:rsid w:val="001353D3"/>
    <w:rsid w:val="00135976"/>
    <w:rsid w:val="00135B34"/>
    <w:rsid w:val="001369DC"/>
    <w:rsid w:val="00137389"/>
    <w:rsid w:val="00137865"/>
    <w:rsid w:val="001418E8"/>
    <w:rsid w:val="00141E3B"/>
    <w:rsid w:val="0014355B"/>
    <w:rsid w:val="00145468"/>
    <w:rsid w:val="001475FF"/>
    <w:rsid w:val="001500EC"/>
    <w:rsid w:val="0015123C"/>
    <w:rsid w:val="00154679"/>
    <w:rsid w:val="00154B3E"/>
    <w:rsid w:val="0015541F"/>
    <w:rsid w:val="00155A6E"/>
    <w:rsid w:val="00156243"/>
    <w:rsid w:val="00156747"/>
    <w:rsid w:val="00161C84"/>
    <w:rsid w:val="001624F8"/>
    <w:rsid w:val="00163126"/>
    <w:rsid w:val="00166327"/>
    <w:rsid w:val="001663F0"/>
    <w:rsid w:val="001666E6"/>
    <w:rsid w:val="00166CAB"/>
    <w:rsid w:val="00167DBA"/>
    <w:rsid w:val="0017117C"/>
    <w:rsid w:val="00172607"/>
    <w:rsid w:val="001728AC"/>
    <w:rsid w:val="00180FFD"/>
    <w:rsid w:val="00181613"/>
    <w:rsid w:val="00181F84"/>
    <w:rsid w:val="00182278"/>
    <w:rsid w:val="001822A6"/>
    <w:rsid w:val="00184624"/>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6262"/>
    <w:rsid w:val="00197C40"/>
    <w:rsid w:val="001A1A29"/>
    <w:rsid w:val="001A6610"/>
    <w:rsid w:val="001A6640"/>
    <w:rsid w:val="001B089F"/>
    <w:rsid w:val="001B301E"/>
    <w:rsid w:val="001B386C"/>
    <w:rsid w:val="001B455B"/>
    <w:rsid w:val="001B4D66"/>
    <w:rsid w:val="001B5423"/>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F06"/>
    <w:rsid w:val="001D52FA"/>
    <w:rsid w:val="001D541B"/>
    <w:rsid w:val="001D74F4"/>
    <w:rsid w:val="001E088A"/>
    <w:rsid w:val="001E2E51"/>
    <w:rsid w:val="001E37DE"/>
    <w:rsid w:val="001E55B9"/>
    <w:rsid w:val="001E5F1E"/>
    <w:rsid w:val="001F16A8"/>
    <w:rsid w:val="001F1882"/>
    <w:rsid w:val="001F1A5D"/>
    <w:rsid w:val="001F281A"/>
    <w:rsid w:val="001F48E4"/>
    <w:rsid w:val="001F4B91"/>
    <w:rsid w:val="001F5287"/>
    <w:rsid w:val="001F5396"/>
    <w:rsid w:val="001F64BC"/>
    <w:rsid w:val="001F73DD"/>
    <w:rsid w:val="001F7A43"/>
    <w:rsid w:val="00201693"/>
    <w:rsid w:val="00201D9E"/>
    <w:rsid w:val="0020236B"/>
    <w:rsid w:val="002031F3"/>
    <w:rsid w:val="00203452"/>
    <w:rsid w:val="002043CC"/>
    <w:rsid w:val="00205DB5"/>
    <w:rsid w:val="00205E5B"/>
    <w:rsid w:val="00206E6C"/>
    <w:rsid w:val="00207126"/>
    <w:rsid w:val="00207244"/>
    <w:rsid w:val="00207FF0"/>
    <w:rsid w:val="00211257"/>
    <w:rsid w:val="002127B3"/>
    <w:rsid w:val="0021322F"/>
    <w:rsid w:val="00214C63"/>
    <w:rsid w:val="00215F9E"/>
    <w:rsid w:val="00216775"/>
    <w:rsid w:val="00216927"/>
    <w:rsid w:val="00216E60"/>
    <w:rsid w:val="0021716C"/>
    <w:rsid w:val="00217B94"/>
    <w:rsid w:val="00220BA9"/>
    <w:rsid w:val="002216AE"/>
    <w:rsid w:val="00221A63"/>
    <w:rsid w:val="00223690"/>
    <w:rsid w:val="00223BA3"/>
    <w:rsid w:val="00226E9E"/>
    <w:rsid w:val="002300AB"/>
    <w:rsid w:val="00230176"/>
    <w:rsid w:val="00231B24"/>
    <w:rsid w:val="002329BC"/>
    <w:rsid w:val="00232F7D"/>
    <w:rsid w:val="00232FB6"/>
    <w:rsid w:val="00233CAC"/>
    <w:rsid w:val="00234062"/>
    <w:rsid w:val="002349BE"/>
    <w:rsid w:val="0023545E"/>
    <w:rsid w:val="0023546D"/>
    <w:rsid w:val="00240B4A"/>
    <w:rsid w:val="00241987"/>
    <w:rsid w:val="00242CB6"/>
    <w:rsid w:val="00244BA6"/>
    <w:rsid w:val="00244F77"/>
    <w:rsid w:val="0024534C"/>
    <w:rsid w:val="00246369"/>
    <w:rsid w:val="002474B9"/>
    <w:rsid w:val="00250B33"/>
    <w:rsid w:val="0025126C"/>
    <w:rsid w:val="00251DA3"/>
    <w:rsid w:val="00253504"/>
    <w:rsid w:val="00255F01"/>
    <w:rsid w:val="00257FEB"/>
    <w:rsid w:val="0026062B"/>
    <w:rsid w:val="002611E7"/>
    <w:rsid w:val="0026293F"/>
    <w:rsid w:val="002629C5"/>
    <w:rsid w:val="00264603"/>
    <w:rsid w:val="002649D8"/>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BBC"/>
    <w:rsid w:val="00293BFD"/>
    <w:rsid w:val="002941B7"/>
    <w:rsid w:val="0029456B"/>
    <w:rsid w:val="00294B52"/>
    <w:rsid w:val="00294F05"/>
    <w:rsid w:val="002950A8"/>
    <w:rsid w:val="00295DD2"/>
    <w:rsid w:val="002976C0"/>
    <w:rsid w:val="002A0497"/>
    <w:rsid w:val="002A109B"/>
    <w:rsid w:val="002A28BB"/>
    <w:rsid w:val="002A377C"/>
    <w:rsid w:val="002A4E8E"/>
    <w:rsid w:val="002A550F"/>
    <w:rsid w:val="002B100C"/>
    <w:rsid w:val="002B1439"/>
    <w:rsid w:val="002B5809"/>
    <w:rsid w:val="002B5875"/>
    <w:rsid w:val="002B5A86"/>
    <w:rsid w:val="002C286E"/>
    <w:rsid w:val="002C5A1D"/>
    <w:rsid w:val="002C5B92"/>
    <w:rsid w:val="002C67AA"/>
    <w:rsid w:val="002C6E34"/>
    <w:rsid w:val="002D07EA"/>
    <w:rsid w:val="002D1926"/>
    <w:rsid w:val="002D29E4"/>
    <w:rsid w:val="002D2DFE"/>
    <w:rsid w:val="002D39E6"/>
    <w:rsid w:val="002D51C9"/>
    <w:rsid w:val="002D6826"/>
    <w:rsid w:val="002D6FFB"/>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8F7"/>
    <w:rsid w:val="00326DD7"/>
    <w:rsid w:val="003301DF"/>
    <w:rsid w:val="00330606"/>
    <w:rsid w:val="00330FDF"/>
    <w:rsid w:val="00332755"/>
    <w:rsid w:val="00336B4F"/>
    <w:rsid w:val="00336D4E"/>
    <w:rsid w:val="00337EAF"/>
    <w:rsid w:val="00340744"/>
    <w:rsid w:val="003416C7"/>
    <w:rsid w:val="00341BC4"/>
    <w:rsid w:val="00342665"/>
    <w:rsid w:val="00343685"/>
    <w:rsid w:val="003456B8"/>
    <w:rsid w:val="00346323"/>
    <w:rsid w:val="0034695E"/>
    <w:rsid w:val="003502FA"/>
    <w:rsid w:val="00350424"/>
    <w:rsid w:val="00350F13"/>
    <w:rsid w:val="00351AC2"/>
    <w:rsid w:val="0035218E"/>
    <w:rsid w:val="003535B8"/>
    <w:rsid w:val="00353643"/>
    <w:rsid w:val="00355A42"/>
    <w:rsid w:val="00355B7E"/>
    <w:rsid w:val="00355E93"/>
    <w:rsid w:val="003602CA"/>
    <w:rsid w:val="003607D1"/>
    <w:rsid w:val="003611F1"/>
    <w:rsid w:val="0036230B"/>
    <w:rsid w:val="00362871"/>
    <w:rsid w:val="00364149"/>
    <w:rsid w:val="00364B62"/>
    <w:rsid w:val="0036569B"/>
    <w:rsid w:val="003659AD"/>
    <w:rsid w:val="003660C8"/>
    <w:rsid w:val="00366F29"/>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1CE6"/>
    <w:rsid w:val="003A50D7"/>
    <w:rsid w:val="003B0965"/>
    <w:rsid w:val="003B0D9E"/>
    <w:rsid w:val="003B5407"/>
    <w:rsid w:val="003B5B24"/>
    <w:rsid w:val="003B75B4"/>
    <w:rsid w:val="003B7BE1"/>
    <w:rsid w:val="003C0C9C"/>
    <w:rsid w:val="003C1BA5"/>
    <w:rsid w:val="003C1D75"/>
    <w:rsid w:val="003C2B84"/>
    <w:rsid w:val="003C59DD"/>
    <w:rsid w:val="003C6D09"/>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E13BC"/>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D1B"/>
    <w:rsid w:val="00445C52"/>
    <w:rsid w:val="00447408"/>
    <w:rsid w:val="00447B2B"/>
    <w:rsid w:val="004508F8"/>
    <w:rsid w:val="0045259B"/>
    <w:rsid w:val="00453F6D"/>
    <w:rsid w:val="00455262"/>
    <w:rsid w:val="00456087"/>
    <w:rsid w:val="00456265"/>
    <w:rsid w:val="00460264"/>
    <w:rsid w:val="004606C3"/>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6F4F"/>
    <w:rsid w:val="00477BF7"/>
    <w:rsid w:val="00481155"/>
    <w:rsid w:val="00481DEA"/>
    <w:rsid w:val="00484BE9"/>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43FE"/>
    <w:rsid w:val="004D4BB0"/>
    <w:rsid w:val="004D6ADE"/>
    <w:rsid w:val="004D73C6"/>
    <w:rsid w:val="004E029B"/>
    <w:rsid w:val="004E0AF3"/>
    <w:rsid w:val="004E2002"/>
    <w:rsid w:val="004E2027"/>
    <w:rsid w:val="004E380F"/>
    <w:rsid w:val="004E4EC0"/>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FDD"/>
    <w:rsid w:val="005031AB"/>
    <w:rsid w:val="00503CD2"/>
    <w:rsid w:val="00504017"/>
    <w:rsid w:val="005042CB"/>
    <w:rsid w:val="00504CEA"/>
    <w:rsid w:val="005051AF"/>
    <w:rsid w:val="00506E1A"/>
    <w:rsid w:val="005129F6"/>
    <w:rsid w:val="005137DD"/>
    <w:rsid w:val="00514086"/>
    <w:rsid w:val="005153A0"/>
    <w:rsid w:val="00515896"/>
    <w:rsid w:val="00521D2B"/>
    <w:rsid w:val="00523FB8"/>
    <w:rsid w:val="0052563B"/>
    <w:rsid w:val="0052724D"/>
    <w:rsid w:val="00527E87"/>
    <w:rsid w:val="0053029B"/>
    <w:rsid w:val="00530442"/>
    <w:rsid w:val="00530512"/>
    <w:rsid w:val="00531373"/>
    <w:rsid w:val="0053209A"/>
    <w:rsid w:val="00532423"/>
    <w:rsid w:val="00532954"/>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28F"/>
    <w:rsid w:val="00554C8E"/>
    <w:rsid w:val="00555606"/>
    <w:rsid w:val="005562A6"/>
    <w:rsid w:val="00556D79"/>
    <w:rsid w:val="00557E59"/>
    <w:rsid w:val="00566955"/>
    <w:rsid w:val="00567FCA"/>
    <w:rsid w:val="00570512"/>
    <w:rsid w:val="00571066"/>
    <w:rsid w:val="00571F90"/>
    <w:rsid w:val="00573EE0"/>
    <w:rsid w:val="0057753E"/>
    <w:rsid w:val="00580C41"/>
    <w:rsid w:val="00580E00"/>
    <w:rsid w:val="00581878"/>
    <w:rsid w:val="0058193B"/>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59F2"/>
    <w:rsid w:val="005A6473"/>
    <w:rsid w:val="005A6521"/>
    <w:rsid w:val="005A7C5B"/>
    <w:rsid w:val="005B05CC"/>
    <w:rsid w:val="005B0B35"/>
    <w:rsid w:val="005B0EA2"/>
    <w:rsid w:val="005B436A"/>
    <w:rsid w:val="005B46D3"/>
    <w:rsid w:val="005B52F6"/>
    <w:rsid w:val="005B5E0B"/>
    <w:rsid w:val="005B7C2E"/>
    <w:rsid w:val="005C1F68"/>
    <w:rsid w:val="005C2B96"/>
    <w:rsid w:val="005C2BDE"/>
    <w:rsid w:val="005C3574"/>
    <w:rsid w:val="005C3CAF"/>
    <w:rsid w:val="005C532B"/>
    <w:rsid w:val="005C7488"/>
    <w:rsid w:val="005C7787"/>
    <w:rsid w:val="005D1A59"/>
    <w:rsid w:val="005D2F00"/>
    <w:rsid w:val="005D5ED2"/>
    <w:rsid w:val="005D6A57"/>
    <w:rsid w:val="005D7F78"/>
    <w:rsid w:val="005E57F6"/>
    <w:rsid w:val="005E5AB4"/>
    <w:rsid w:val="005E6A14"/>
    <w:rsid w:val="005E718B"/>
    <w:rsid w:val="005F2083"/>
    <w:rsid w:val="005F3BD3"/>
    <w:rsid w:val="005F3EAE"/>
    <w:rsid w:val="005F46F7"/>
    <w:rsid w:val="005F6A96"/>
    <w:rsid w:val="005F745A"/>
    <w:rsid w:val="0060000D"/>
    <w:rsid w:val="00602B82"/>
    <w:rsid w:val="00602BC0"/>
    <w:rsid w:val="006031DD"/>
    <w:rsid w:val="00603797"/>
    <w:rsid w:val="00603A58"/>
    <w:rsid w:val="00603C6B"/>
    <w:rsid w:val="00604208"/>
    <w:rsid w:val="00604258"/>
    <w:rsid w:val="00604625"/>
    <w:rsid w:val="00604873"/>
    <w:rsid w:val="0060540F"/>
    <w:rsid w:val="0060677D"/>
    <w:rsid w:val="00606F12"/>
    <w:rsid w:val="00610234"/>
    <w:rsid w:val="006107A8"/>
    <w:rsid w:val="006107B9"/>
    <w:rsid w:val="0061430C"/>
    <w:rsid w:val="00615066"/>
    <w:rsid w:val="00615D31"/>
    <w:rsid w:val="006173D1"/>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A65"/>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62B"/>
    <w:rsid w:val="00666630"/>
    <w:rsid w:val="00666F2E"/>
    <w:rsid w:val="006670D4"/>
    <w:rsid w:val="00667CE5"/>
    <w:rsid w:val="00672983"/>
    <w:rsid w:val="00672D59"/>
    <w:rsid w:val="006732D8"/>
    <w:rsid w:val="006735DB"/>
    <w:rsid w:val="00674135"/>
    <w:rsid w:val="0067500B"/>
    <w:rsid w:val="00676F3F"/>
    <w:rsid w:val="00680269"/>
    <w:rsid w:val="00682A13"/>
    <w:rsid w:val="00682D8D"/>
    <w:rsid w:val="0068626B"/>
    <w:rsid w:val="006868DA"/>
    <w:rsid w:val="00687FD0"/>
    <w:rsid w:val="006901F5"/>
    <w:rsid w:val="006904B7"/>
    <w:rsid w:val="00690558"/>
    <w:rsid w:val="006908E0"/>
    <w:rsid w:val="00690C88"/>
    <w:rsid w:val="00692718"/>
    <w:rsid w:val="00694E7D"/>
    <w:rsid w:val="00695B2C"/>
    <w:rsid w:val="00696826"/>
    <w:rsid w:val="00697EA7"/>
    <w:rsid w:val="006A0550"/>
    <w:rsid w:val="006A07A0"/>
    <w:rsid w:val="006A1120"/>
    <w:rsid w:val="006A160E"/>
    <w:rsid w:val="006A2D90"/>
    <w:rsid w:val="006A2E7F"/>
    <w:rsid w:val="006B0EB4"/>
    <w:rsid w:val="006B2BA2"/>
    <w:rsid w:val="006B2F19"/>
    <w:rsid w:val="006B3676"/>
    <w:rsid w:val="006B5105"/>
    <w:rsid w:val="006B6772"/>
    <w:rsid w:val="006B6AB0"/>
    <w:rsid w:val="006B7126"/>
    <w:rsid w:val="006C2E42"/>
    <w:rsid w:val="006C3065"/>
    <w:rsid w:val="006C5119"/>
    <w:rsid w:val="006C5A6C"/>
    <w:rsid w:val="006C6A10"/>
    <w:rsid w:val="006D08FF"/>
    <w:rsid w:val="006D0C4A"/>
    <w:rsid w:val="006D1F3D"/>
    <w:rsid w:val="006D3DA0"/>
    <w:rsid w:val="006D478C"/>
    <w:rsid w:val="006E11E4"/>
    <w:rsid w:val="006E1212"/>
    <w:rsid w:val="006E1558"/>
    <w:rsid w:val="006E2D2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70120A"/>
    <w:rsid w:val="0070392F"/>
    <w:rsid w:val="00703B4C"/>
    <w:rsid w:val="0070454F"/>
    <w:rsid w:val="0070508F"/>
    <w:rsid w:val="007053E6"/>
    <w:rsid w:val="00705698"/>
    <w:rsid w:val="00707DD3"/>
    <w:rsid w:val="007110E7"/>
    <w:rsid w:val="00711122"/>
    <w:rsid w:val="007116B5"/>
    <w:rsid w:val="007126F3"/>
    <w:rsid w:val="00712FCD"/>
    <w:rsid w:val="007133C6"/>
    <w:rsid w:val="00713433"/>
    <w:rsid w:val="0071365B"/>
    <w:rsid w:val="00714D34"/>
    <w:rsid w:val="00714FFA"/>
    <w:rsid w:val="00716B3A"/>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509EB"/>
    <w:rsid w:val="00750EA3"/>
    <w:rsid w:val="007512E6"/>
    <w:rsid w:val="00751A90"/>
    <w:rsid w:val="0075269B"/>
    <w:rsid w:val="007550BE"/>
    <w:rsid w:val="00756263"/>
    <w:rsid w:val="00756A50"/>
    <w:rsid w:val="0075773C"/>
    <w:rsid w:val="007609D0"/>
    <w:rsid w:val="00761C85"/>
    <w:rsid w:val="00762CAB"/>
    <w:rsid w:val="0076398D"/>
    <w:rsid w:val="00765760"/>
    <w:rsid w:val="007675E3"/>
    <w:rsid w:val="00771815"/>
    <w:rsid w:val="007734A8"/>
    <w:rsid w:val="007737D8"/>
    <w:rsid w:val="007741FC"/>
    <w:rsid w:val="00774250"/>
    <w:rsid w:val="00774D26"/>
    <w:rsid w:val="00775294"/>
    <w:rsid w:val="0077640E"/>
    <w:rsid w:val="00777768"/>
    <w:rsid w:val="00777D88"/>
    <w:rsid w:val="00780658"/>
    <w:rsid w:val="00781990"/>
    <w:rsid w:val="00781CA3"/>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256A"/>
    <w:rsid w:val="007C276E"/>
    <w:rsid w:val="007C3273"/>
    <w:rsid w:val="007C407D"/>
    <w:rsid w:val="007C446D"/>
    <w:rsid w:val="007C5EEA"/>
    <w:rsid w:val="007C6844"/>
    <w:rsid w:val="007C6B61"/>
    <w:rsid w:val="007D05C1"/>
    <w:rsid w:val="007D1246"/>
    <w:rsid w:val="007D1CB2"/>
    <w:rsid w:val="007D206C"/>
    <w:rsid w:val="007D30E3"/>
    <w:rsid w:val="007D362D"/>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3B7"/>
    <w:rsid w:val="007F1AE2"/>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586A"/>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601EB"/>
    <w:rsid w:val="00862ADD"/>
    <w:rsid w:val="00862ECA"/>
    <w:rsid w:val="008638B1"/>
    <w:rsid w:val="00864AE4"/>
    <w:rsid w:val="00864C0B"/>
    <w:rsid w:val="0086616B"/>
    <w:rsid w:val="00867109"/>
    <w:rsid w:val="00867E1C"/>
    <w:rsid w:val="008734C3"/>
    <w:rsid w:val="00873E28"/>
    <w:rsid w:val="008748DE"/>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24E1"/>
    <w:rsid w:val="00893169"/>
    <w:rsid w:val="0089415C"/>
    <w:rsid w:val="0089562D"/>
    <w:rsid w:val="00896E8D"/>
    <w:rsid w:val="00897B51"/>
    <w:rsid w:val="008A1EC3"/>
    <w:rsid w:val="008A232B"/>
    <w:rsid w:val="008A2DD9"/>
    <w:rsid w:val="008A383E"/>
    <w:rsid w:val="008A4350"/>
    <w:rsid w:val="008A4815"/>
    <w:rsid w:val="008A7046"/>
    <w:rsid w:val="008A7EB9"/>
    <w:rsid w:val="008B0EEA"/>
    <w:rsid w:val="008C1F22"/>
    <w:rsid w:val="008C2EEC"/>
    <w:rsid w:val="008C2FF9"/>
    <w:rsid w:val="008C3B42"/>
    <w:rsid w:val="008C3C7B"/>
    <w:rsid w:val="008C3D87"/>
    <w:rsid w:val="008C54DF"/>
    <w:rsid w:val="008C56B3"/>
    <w:rsid w:val="008D0622"/>
    <w:rsid w:val="008D089C"/>
    <w:rsid w:val="008D0E60"/>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119D"/>
    <w:rsid w:val="00903177"/>
    <w:rsid w:val="00903DB9"/>
    <w:rsid w:val="009047D0"/>
    <w:rsid w:val="009057E2"/>
    <w:rsid w:val="009062B4"/>
    <w:rsid w:val="0090778E"/>
    <w:rsid w:val="00911D34"/>
    <w:rsid w:val="00912250"/>
    <w:rsid w:val="0091265C"/>
    <w:rsid w:val="009133DD"/>
    <w:rsid w:val="009134D5"/>
    <w:rsid w:val="00913F21"/>
    <w:rsid w:val="00913F50"/>
    <w:rsid w:val="00913FC3"/>
    <w:rsid w:val="009141F2"/>
    <w:rsid w:val="00914E3C"/>
    <w:rsid w:val="009158EC"/>
    <w:rsid w:val="00921A4B"/>
    <w:rsid w:val="009235C8"/>
    <w:rsid w:val="00923F13"/>
    <w:rsid w:val="00924D62"/>
    <w:rsid w:val="00926064"/>
    <w:rsid w:val="00926426"/>
    <w:rsid w:val="0092768B"/>
    <w:rsid w:val="00927979"/>
    <w:rsid w:val="00931216"/>
    <w:rsid w:val="00931953"/>
    <w:rsid w:val="00933CD9"/>
    <w:rsid w:val="00934377"/>
    <w:rsid w:val="009353F6"/>
    <w:rsid w:val="0093636D"/>
    <w:rsid w:val="0093655B"/>
    <w:rsid w:val="00937F3D"/>
    <w:rsid w:val="0094041C"/>
    <w:rsid w:val="00940E3E"/>
    <w:rsid w:val="00941F62"/>
    <w:rsid w:val="009428D1"/>
    <w:rsid w:val="009447FB"/>
    <w:rsid w:val="009459DF"/>
    <w:rsid w:val="0094604F"/>
    <w:rsid w:val="00947CDD"/>
    <w:rsid w:val="00947DED"/>
    <w:rsid w:val="00950E73"/>
    <w:rsid w:val="00951C94"/>
    <w:rsid w:val="00952406"/>
    <w:rsid w:val="00953217"/>
    <w:rsid w:val="00953FEC"/>
    <w:rsid w:val="009556CB"/>
    <w:rsid w:val="00956801"/>
    <w:rsid w:val="0095755C"/>
    <w:rsid w:val="009575E0"/>
    <w:rsid w:val="00957B59"/>
    <w:rsid w:val="00960203"/>
    <w:rsid w:val="00960260"/>
    <w:rsid w:val="00962BFB"/>
    <w:rsid w:val="00963816"/>
    <w:rsid w:val="00963B54"/>
    <w:rsid w:val="0096477F"/>
    <w:rsid w:val="00967C49"/>
    <w:rsid w:val="0097050E"/>
    <w:rsid w:val="009715EB"/>
    <w:rsid w:val="00971ECA"/>
    <w:rsid w:val="00972F75"/>
    <w:rsid w:val="0097774A"/>
    <w:rsid w:val="00977E88"/>
    <w:rsid w:val="00980A24"/>
    <w:rsid w:val="00983AC5"/>
    <w:rsid w:val="00984106"/>
    <w:rsid w:val="00984147"/>
    <w:rsid w:val="0098503C"/>
    <w:rsid w:val="009913DD"/>
    <w:rsid w:val="0099192B"/>
    <w:rsid w:val="00991F94"/>
    <w:rsid w:val="00992D2F"/>
    <w:rsid w:val="00992F8D"/>
    <w:rsid w:val="009947D2"/>
    <w:rsid w:val="00996818"/>
    <w:rsid w:val="009A0740"/>
    <w:rsid w:val="009A0C4B"/>
    <w:rsid w:val="009A0ED1"/>
    <w:rsid w:val="009A1B4B"/>
    <w:rsid w:val="009A25B2"/>
    <w:rsid w:val="009A43DB"/>
    <w:rsid w:val="009A5E74"/>
    <w:rsid w:val="009A66D0"/>
    <w:rsid w:val="009B0329"/>
    <w:rsid w:val="009B0928"/>
    <w:rsid w:val="009B0BE1"/>
    <w:rsid w:val="009B154E"/>
    <w:rsid w:val="009B161B"/>
    <w:rsid w:val="009B38A3"/>
    <w:rsid w:val="009B3D6C"/>
    <w:rsid w:val="009B54E6"/>
    <w:rsid w:val="009B7BD2"/>
    <w:rsid w:val="009C0368"/>
    <w:rsid w:val="009C0902"/>
    <w:rsid w:val="009C0BD6"/>
    <w:rsid w:val="009C234F"/>
    <w:rsid w:val="009C2816"/>
    <w:rsid w:val="009C35DD"/>
    <w:rsid w:val="009C3A22"/>
    <w:rsid w:val="009C4FEF"/>
    <w:rsid w:val="009C53A6"/>
    <w:rsid w:val="009C67D6"/>
    <w:rsid w:val="009C6997"/>
    <w:rsid w:val="009C7155"/>
    <w:rsid w:val="009C74AF"/>
    <w:rsid w:val="009D1BBA"/>
    <w:rsid w:val="009D2F32"/>
    <w:rsid w:val="009D4287"/>
    <w:rsid w:val="009D4993"/>
    <w:rsid w:val="009D5705"/>
    <w:rsid w:val="009D646B"/>
    <w:rsid w:val="009E0168"/>
    <w:rsid w:val="009E1C75"/>
    <w:rsid w:val="009E3AC8"/>
    <w:rsid w:val="009E3F96"/>
    <w:rsid w:val="009E46D3"/>
    <w:rsid w:val="009E47B5"/>
    <w:rsid w:val="009E5ED8"/>
    <w:rsid w:val="009E6727"/>
    <w:rsid w:val="009F15D9"/>
    <w:rsid w:val="009F229A"/>
    <w:rsid w:val="009F656B"/>
    <w:rsid w:val="009F6969"/>
    <w:rsid w:val="009F7A07"/>
    <w:rsid w:val="00A02683"/>
    <w:rsid w:val="00A0383D"/>
    <w:rsid w:val="00A05200"/>
    <w:rsid w:val="00A053DE"/>
    <w:rsid w:val="00A06AD7"/>
    <w:rsid w:val="00A07C6A"/>
    <w:rsid w:val="00A07CB4"/>
    <w:rsid w:val="00A10007"/>
    <w:rsid w:val="00A10093"/>
    <w:rsid w:val="00A1038B"/>
    <w:rsid w:val="00A1186B"/>
    <w:rsid w:val="00A16CAF"/>
    <w:rsid w:val="00A17CF1"/>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442"/>
    <w:rsid w:val="00A50E5F"/>
    <w:rsid w:val="00A54061"/>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0E81"/>
    <w:rsid w:val="00A81A4F"/>
    <w:rsid w:val="00A824A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63C"/>
    <w:rsid w:val="00AA1782"/>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448E"/>
    <w:rsid w:val="00AE4695"/>
    <w:rsid w:val="00AE4EA7"/>
    <w:rsid w:val="00AE50EB"/>
    <w:rsid w:val="00AE535F"/>
    <w:rsid w:val="00AE6D40"/>
    <w:rsid w:val="00AE6E19"/>
    <w:rsid w:val="00AE703F"/>
    <w:rsid w:val="00AE7A74"/>
    <w:rsid w:val="00AF082B"/>
    <w:rsid w:val="00AF188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2C6C"/>
    <w:rsid w:val="00B24B3C"/>
    <w:rsid w:val="00B309EE"/>
    <w:rsid w:val="00B31C5D"/>
    <w:rsid w:val="00B349EF"/>
    <w:rsid w:val="00B34E55"/>
    <w:rsid w:val="00B354A7"/>
    <w:rsid w:val="00B35DFB"/>
    <w:rsid w:val="00B37B3C"/>
    <w:rsid w:val="00B4003E"/>
    <w:rsid w:val="00B4040A"/>
    <w:rsid w:val="00B409A2"/>
    <w:rsid w:val="00B40C7F"/>
    <w:rsid w:val="00B41EFD"/>
    <w:rsid w:val="00B42077"/>
    <w:rsid w:val="00B43DA5"/>
    <w:rsid w:val="00B44CA0"/>
    <w:rsid w:val="00B4543E"/>
    <w:rsid w:val="00B45C40"/>
    <w:rsid w:val="00B45EB6"/>
    <w:rsid w:val="00B4664A"/>
    <w:rsid w:val="00B479CC"/>
    <w:rsid w:val="00B479F5"/>
    <w:rsid w:val="00B47A2A"/>
    <w:rsid w:val="00B51867"/>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619"/>
    <w:rsid w:val="00B7012D"/>
    <w:rsid w:val="00B71A48"/>
    <w:rsid w:val="00B724CE"/>
    <w:rsid w:val="00B73813"/>
    <w:rsid w:val="00B73FCD"/>
    <w:rsid w:val="00B76DD9"/>
    <w:rsid w:val="00B812CD"/>
    <w:rsid w:val="00B81BAF"/>
    <w:rsid w:val="00B825AA"/>
    <w:rsid w:val="00B827C8"/>
    <w:rsid w:val="00B8292F"/>
    <w:rsid w:val="00B82D85"/>
    <w:rsid w:val="00B8305D"/>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A075F"/>
    <w:rsid w:val="00BA0FC2"/>
    <w:rsid w:val="00BA128F"/>
    <w:rsid w:val="00BA2CC7"/>
    <w:rsid w:val="00BA50B4"/>
    <w:rsid w:val="00BA64C0"/>
    <w:rsid w:val="00BA731E"/>
    <w:rsid w:val="00BB1349"/>
    <w:rsid w:val="00BB1653"/>
    <w:rsid w:val="00BB244F"/>
    <w:rsid w:val="00BB3EE7"/>
    <w:rsid w:val="00BB62E0"/>
    <w:rsid w:val="00BC05E9"/>
    <w:rsid w:val="00BC1704"/>
    <w:rsid w:val="00BC22B7"/>
    <w:rsid w:val="00BC2BE5"/>
    <w:rsid w:val="00BC2E72"/>
    <w:rsid w:val="00BC37CF"/>
    <w:rsid w:val="00BC3BA1"/>
    <w:rsid w:val="00BC40E9"/>
    <w:rsid w:val="00BD02D7"/>
    <w:rsid w:val="00BD232E"/>
    <w:rsid w:val="00BD6C27"/>
    <w:rsid w:val="00BE0A59"/>
    <w:rsid w:val="00BE0BCB"/>
    <w:rsid w:val="00BE0FA4"/>
    <w:rsid w:val="00BE2097"/>
    <w:rsid w:val="00BE2B97"/>
    <w:rsid w:val="00BE3C0D"/>
    <w:rsid w:val="00BE5E86"/>
    <w:rsid w:val="00BF100F"/>
    <w:rsid w:val="00BF1BB7"/>
    <w:rsid w:val="00BF1D89"/>
    <w:rsid w:val="00BF33AF"/>
    <w:rsid w:val="00BF5C53"/>
    <w:rsid w:val="00BF5FF7"/>
    <w:rsid w:val="00BF64BE"/>
    <w:rsid w:val="00BF69B5"/>
    <w:rsid w:val="00BF701B"/>
    <w:rsid w:val="00BF7518"/>
    <w:rsid w:val="00BF78D2"/>
    <w:rsid w:val="00C00633"/>
    <w:rsid w:val="00C01804"/>
    <w:rsid w:val="00C01CEA"/>
    <w:rsid w:val="00C01FEE"/>
    <w:rsid w:val="00C026D7"/>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746B"/>
    <w:rsid w:val="00C17E7E"/>
    <w:rsid w:val="00C205EE"/>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E1E"/>
    <w:rsid w:val="00C62176"/>
    <w:rsid w:val="00C6226A"/>
    <w:rsid w:val="00C62684"/>
    <w:rsid w:val="00C6494D"/>
    <w:rsid w:val="00C65409"/>
    <w:rsid w:val="00C65E2C"/>
    <w:rsid w:val="00C70C29"/>
    <w:rsid w:val="00C71CBE"/>
    <w:rsid w:val="00C747D3"/>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7FF0"/>
    <w:rsid w:val="00CA06F9"/>
    <w:rsid w:val="00CA2579"/>
    <w:rsid w:val="00CA27FA"/>
    <w:rsid w:val="00CA2C7C"/>
    <w:rsid w:val="00CA326D"/>
    <w:rsid w:val="00CA3678"/>
    <w:rsid w:val="00CA67D7"/>
    <w:rsid w:val="00CA6DC9"/>
    <w:rsid w:val="00CA73E4"/>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325D"/>
    <w:rsid w:val="00CD434D"/>
    <w:rsid w:val="00CD6155"/>
    <w:rsid w:val="00CE0AB0"/>
    <w:rsid w:val="00CE1389"/>
    <w:rsid w:val="00CE1971"/>
    <w:rsid w:val="00CE1ECE"/>
    <w:rsid w:val="00CE45B9"/>
    <w:rsid w:val="00CE50D1"/>
    <w:rsid w:val="00CE5A11"/>
    <w:rsid w:val="00CE6B62"/>
    <w:rsid w:val="00CF2600"/>
    <w:rsid w:val="00CF3F06"/>
    <w:rsid w:val="00CF4468"/>
    <w:rsid w:val="00CF569F"/>
    <w:rsid w:val="00CF56A0"/>
    <w:rsid w:val="00CF5A93"/>
    <w:rsid w:val="00CF7AA6"/>
    <w:rsid w:val="00D0002F"/>
    <w:rsid w:val="00D00359"/>
    <w:rsid w:val="00D021D4"/>
    <w:rsid w:val="00D02A3E"/>
    <w:rsid w:val="00D031F8"/>
    <w:rsid w:val="00D03D67"/>
    <w:rsid w:val="00D05B8C"/>
    <w:rsid w:val="00D07613"/>
    <w:rsid w:val="00D079FD"/>
    <w:rsid w:val="00D07AEE"/>
    <w:rsid w:val="00D106AD"/>
    <w:rsid w:val="00D106C3"/>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C87"/>
    <w:rsid w:val="00D261F9"/>
    <w:rsid w:val="00D26A5E"/>
    <w:rsid w:val="00D274EC"/>
    <w:rsid w:val="00D2763D"/>
    <w:rsid w:val="00D319C6"/>
    <w:rsid w:val="00D32862"/>
    <w:rsid w:val="00D32906"/>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3C59"/>
    <w:rsid w:val="00D54220"/>
    <w:rsid w:val="00D5482A"/>
    <w:rsid w:val="00D54B8E"/>
    <w:rsid w:val="00D55BEC"/>
    <w:rsid w:val="00D579A7"/>
    <w:rsid w:val="00D6106E"/>
    <w:rsid w:val="00D61DB2"/>
    <w:rsid w:val="00D66440"/>
    <w:rsid w:val="00D6667E"/>
    <w:rsid w:val="00D72D38"/>
    <w:rsid w:val="00D73438"/>
    <w:rsid w:val="00D775FB"/>
    <w:rsid w:val="00D81F4B"/>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B2C"/>
    <w:rsid w:val="00D97EAD"/>
    <w:rsid w:val="00D97F81"/>
    <w:rsid w:val="00DA053C"/>
    <w:rsid w:val="00DA0575"/>
    <w:rsid w:val="00DA0662"/>
    <w:rsid w:val="00DA0963"/>
    <w:rsid w:val="00DA1526"/>
    <w:rsid w:val="00DA1674"/>
    <w:rsid w:val="00DA1AF6"/>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4094"/>
    <w:rsid w:val="00DC5993"/>
    <w:rsid w:val="00DC6FAE"/>
    <w:rsid w:val="00DC7FFE"/>
    <w:rsid w:val="00DD097B"/>
    <w:rsid w:val="00DD0E2D"/>
    <w:rsid w:val="00DD4A3D"/>
    <w:rsid w:val="00DD4CF9"/>
    <w:rsid w:val="00DD6A2A"/>
    <w:rsid w:val="00DE15C2"/>
    <w:rsid w:val="00DE23A5"/>
    <w:rsid w:val="00DE2F0D"/>
    <w:rsid w:val="00DE5B89"/>
    <w:rsid w:val="00DE6C22"/>
    <w:rsid w:val="00DF0594"/>
    <w:rsid w:val="00DF0FEC"/>
    <w:rsid w:val="00DF2B47"/>
    <w:rsid w:val="00DF2CC5"/>
    <w:rsid w:val="00DF55B5"/>
    <w:rsid w:val="00DF5F38"/>
    <w:rsid w:val="00DF6699"/>
    <w:rsid w:val="00DF75FE"/>
    <w:rsid w:val="00DF7CB4"/>
    <w:rsid w:val="00DF7D17"/>
    <w:rsid w:val="00E01855"/>
    <w:rsid w:val="00E019F5"/>
    <w:rsid w:val="00E03179"/>
    <w:rsid w:val="00E04BCA"/>
    <w:rsid w:val="00E061CD"/>
    <w:rsid w:val="00E064D2"/>
    <w:rsid w:val="00E1215D"/>
    <w:rsid w:val="00E12685"/>
    <w:rsid w:val="00E1277A"/>
    <w:rsid w:val="00E13AC2"/>
    <w:rsid w:val="00E15093"/>
    <w:rsid w:val="00E15996"/>
    <w:rsid w:val="00E15FC6"/>
    <w:rsid w:val="00E15FDC"/>
    <w:rsid w:val="00E16CF6"/>
    <w:rsid w:val="00E17173"/>
    <w:rsid w:val="00E20269"/>
    <w:rsid w:val="00E207A6"/>
    <w:rsid w:val="00E2092B"/>
    <w:rsid w:val="00E21B68"/>
    <w:rsid w:val="00E22C48"/>
    <w:rsid w:val="00E26605"/>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076C"/>
    <w:rsid w:val="00E723FD"/>
    <w:rsid w:val="00E741C1"/>
    <w:rsid w:val="00E75B97"/>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F3E"/>
    <w:rsid w:val="00E95964"/>
    <w:rsid w:val="00E95C42"/>
    <w:rsid w:val="00E972A9"/>
    <w:rsid w:val="00EA0DEA"/>
    <w:rsid w:val="00EA15FC"/>
    <w:rsid w:val="00EA3606"/>
    <w:rsid w:val="00EA4BAB"/>
    <w:rsid w:val="00EA4E19"/>
    <w:rsid w:val="00EA56E6"/>
    <w:rsid w:val="00EA6884"/>
    <w:rsid w:val="00EA6D95"/>
    <w:rsid w:val="00EA7704"/>
    <w:rsid w:val="00EB16E6"/>
    <w:rsid w:val="00EB1837"/>
    <w:rsid w:val="00EB1BB0"/>
    <w:rsid w:val="00EB2AF0"/>
    <w:rsid w:val="00EB2EFA"/>
    <w:rsid w:val="00EB32A6"/>
    <w:rsid w:val="00EB3FB1"/>
    <w:rsid w:val="00EB44F0"/>
    <w:rsid w:val="00EB78CD"/>
    <w:rsid w:val="00EB794D"/>
    <w:rsid w:val="00EB7CC6"/>
    <w:rsid w:val="00EC02F4"/>
    <w:rsid w:val="00EC0A21"/>
    <w:rsid w:val="00EC0D74"/>
    <w:rsid w:val="00EC36C4"/>
    <w:rsid w:val="00EC3B54"/>
    <w:rsid w:val="00EC4121"/>
    <w:rsid w:val="00EC65C7"/>
    <w:rsid w:val="00EC6A37"/>
    <w:rsid w:val="00EC7659"/>
    <w:rsid w:val="00ED041B"/>
    <w:rsid w:val="00ED0C21"/>
    <w:rsid w:val="00ED7DDA"/>
    <w:rsid w:val="00ED7EEF"/>
    <w:rsid w:val="00EE0F35"/>
    <w:rsid w:val="00EE1AC4"/>
    <w:rsid w:val="00EE20A0"/>
    <w:rsid w:val="00EE23A0"/>
    <w:rsid w:val="00EE4A29"/>
    <w:rsid w:val="00EE536A"/>
    <w:rsid w:val="00EE585D"/>
    <w:rsid w:val="00EE7E6C"/>
    <w:rsid w:val="00EF0347"/>
    <w:rsid w:val="00EF2DBD"/>
    <w:rsid w:val="00EF355E"/>
    <w:rsid w:val="00EF466C"/>
    <w:rsid w:val="00EF4751"/>
    <w:rsid w:val="00EF4A2E"/>
    <w:rsid w:val="00EF5743"/>
    <w:rsid w:val="00EF607A"/>
    <w:rsid w:val="00EF670E"/>
    <w:rsid w:val="00F01480"/>
    <w:rsid w:val="00F019D8"/>
    <w:rsid w:val="00F051C7"/>
    <w:rsid w:val="00F051D3"/>
    <w:rsid w:val="00F052EE"/>
    <w:rsid w:val="00F078A0"/>
    <w:rsid w:val="00F07A82"/>
    <w:rsid w:val="00F16888"/>
    <w:rsid w:val="00F16BF3"/>
    <w:rsid w:val="00F176FC"/>
    <w:rsid w:val="00F17E98"/>
    <w:rsid w:val="00F2012D"/>
    <w:rsid w:val="00F2097A"/>
    <w:rsid w:val="00F21557"/>
    <w:rsid w:val="00F215D7"/>
    <w:rsid w:val="00F21730"/>
    <w:rsid w:val="00F21FDA"/>
    <w:rsid w:val="00F242AB"/>
    <w:rsid w:val="00F248C1"/>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50A9"/>
    <w:rsid w:val="00F46D23"/>
    <w:rsid w:val="00F47645"/>
    <w:rsid w:val="00F521D2"/>
    <w:rsid w:val="00F521EE"/>
    <w:rsid w:val="00F543D9"/>
    <w:rsid w:val="00F5482D"/>
    <w:rsid w:val="00F55255"/>
    <w:rsid w:val="00F56110"/>
    <w:rsid w:val="00F574FC"/>
    <w:rsid w:val="00F60C2C"/>
    <w:rsid w:val="00F61E12"/>
    <w:rsid w:val="00F64F70"/>
    <w:rsid w:val="00F661C8"/>
    <w:rsid w:val="00F6653F"/>
    <w:rsid w:val="00F66BDF"/>
    <w:rsid w:val="00F7133D"/>
    <w:rsid w:val="00F7238F"/>
    <w:rsid w:val="00F72AEE"/>
    <w:rsid w:val="00F74559"/>
    <w:rsid w:val="00F75184"/>
    <w:rsid w:val="00F75955"/>
    <w:rsid w:val="00F76C7F"/>
    <w:rsid w:val="00F77AC3"/>
    <w:rsid w:val="00F8160C"/>
    <w:rsid w:val="00F82FC0"/>
    <w:rsid w:val="00F832EC"/>
    <w:rsid w:val="00F83445"/>
    <w:rsid w:val="00F836A6"/>
    <w:rsid w:val="00F8434A"/>
    <w:rsid w:val="00F849A4"/>
    <w:rsid w:val="00F85DDD"/>
    <w:rsid w:val="00F92326"/>
    <w:rsid w:val="00F93021"/>
    <w:rsid w:val="00F950C6"/>
    <w:rsid w:val="00F95818"/>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222"/>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212"/>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4</TotalTime>
  <Pages>44</Pages>
  <Words>11950</Words>
  <Characters>68116</Characters>
  <Application>Microsoft Office Word</Application>
  <DocSecurity>0</DocSecurity>
  <Lines>567</Lines>
  <Paragraphs>159</Paragraphs>
  <ScaleCrop>false</ScaleCrop>
  <Company/>
  <LinksUpToDate>false</LinksUpToDate>
  <CharactersWithSpaces>7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101</cp:revision>
  <dcterms:created xsi:type="dcterms:W3CDTF">2023-07-08T00:10:00Z</dcterms:created>
  <dcterms:modified xsi:type="dcterms:W3CDTF">2023-09-12T00:59:00Z</dcterms:modified>
</cp:coreProperties>
</file>